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E2D29" w14:textId="6740CE00" w:rsidR="00F50AAE" w:rsidRDefault="00F50AAE" w:rsidP="00722980">
      <w:pPr>
        <w:pStyle w:val="NormalWeb"/>
        <w:jc w:val="center"/>
        <w:rPr>
          <w:rFonts w:ascii="Arial" w:hAnsi="Arial" w:cs="Arial"/>
          <w:b/>
          <w:bCs/>
          <w:sz w:val="20"/>
          <w:szCs w:val="20"/>
          <w:u w:val="single"/>
          <w:lang w:val="en-US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BB6758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square brackets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in </w:t>
      </w:r>
      <w:proofErr w:type="gramStart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talics</w:t>
      </w:r>
      <w:r w:rsidR="00BB6758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</w:t>
      </w:r>
      <w:proofErr w:type="gramEnd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should be deleted</w:t>
      </w:r>
      <w:r w:rsidR="00BB6758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  <w:r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 </w:t>
      </w:r>
    </w:p>
    <w:p w14:paraId="183035DC" w14:textId="1CDE6ED2" w:rsidR="00722980" w:rsidRDefault="00722980" w:rsidP="00722980">
      <w:pPr>
        <w:pStyle w:val="NormalWeb"/>
        <w:jc w:val="center"/>
        <w:rPr>
          <w:lang w:val="en-US"/>
        </w:rPr>
      </w:pPr>
      <w:r>
        <w:rPr>
          <w:rFonts w:ascii="Arial" w:hAnsi="Arial" w:cs="Arial"/>
          <w:b/>
          <w:bCs/>
          <w:sz w:val="20"/>
          <w:szCs w:val="20"/>
          <w:u w:val="single"/>
          <w:lang w:val="en-US"/>
        </w:rPr>
        <w:t xml:space="preserve">CONSENT FORM </w:t>
      </w:r>
    </w:p>
    <w:p w14:paraId="183035DD" w14:textId="7D27528D" w:rsidR="00722980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 xml:space="preserve">I agree to participate in a study being conducted by 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[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insert </w:t>
      </w:r>
      <w:r w:rsidR="00E93121">
        <w:rPr>
          <w:rFonts w:ascii="Arial" w:hAnsi="Arial" w:cs="Arial"/>
          <w:b/>
          <w:bCs/>
          <w:i/>
          <w:sz w:val="20"/>
          <w:szCs w:val="20"/>
          <w:lang w:val="en-GB"/>
        </w:rPr>
        <w:t>S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tudent </w:t>
      </w:r>
      <w:r w:rsidR="00E93121">
        <w:rPr>
          <w:rFonts w:ascii="Arial" w:hAnsi="Arial" w:cs="Arial"/>
          <w:b/>
          <w:bCs/>
          <w:i/>
          <w:sz w:val="20"/>
          <w:szCs w:val="20"/>
          <w:lang w:val="en-GB"/>
        </w:rPr>
        <w:t>I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nvestigator </w:t>
      </w:r>
      <w:r w:rsidR="005277C4">
        <w:rPr>
          <w:rFonts w:ascii="Arial" w:hAnsi="Arial" w:cs="Arial"/>
          <w:b/>
          <w:bCs/>
          <w:i/>
          <w:sz w:val="20"/>
          <w:szCs w:val="20"/>
          <w:lang w:val="en-GB"/>
        </w:rPr>
        <w:t>n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ame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]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,</w:t>
      </w:r>
      <w:r>
        <w:rPr>
          <w:rFonts w:ascii="Arial" w:hAnsi="Arial" w:cs="Arial"/>
          <w:sz w:val="20"/>
          <w:szCs w:val="20"/>
          <w:lang w:val="en-GB"/>
        </w:rPr>
        <w:t xml:space="preserve"> a </w:t>
      </w:r>
      <w:proofErr w:type="gramStart"/>
      <w:r>
        <w:rPr>
          <w:rFonts w:ascii="Arial" w:hAnsi="Arial" w:cs="Arial"/>
          <w:sz w:val="20"/>
          <w:szCs w:val="20"/>
          <w:lang w:val="en-GB"/>
        </w:rPr>
        <w:t>Master’s</w:t>
      </w:r>
      <w:proofErr w:type="gramEnd"/>
      <w:r>
        <w:rPr>
          <w:rFonts w:ascii="Arial" w:hAnsi="Arial" w:cs="Arial"/>
          <w:sz w:val="20"/>
          <w:szCs w:val="20"/>
          <w:lang w:val="en-GB"/>
        </w:rPr>
        <w:t xml:space="preserve"> student in the University of Waterloo’s Department of 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[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insert </w:t>
      </w:r>
      <w:r w:rsidR="009E33D0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depa</w:t>
      </w:r>
      <w:r w:rsidR="009E33D0">
        <w:rPr>
          <w:rFonts w:ascii="Arial" w:hAnsi="Arial" w:cs="Arial"/>
          <w:b/>
          <w:bCs/>
          <w:i/>
          <w:sz w:val="20"/>
          <w:szCs w:val="20"/>
          <w:lang w:val="en-GB"/>
        </w:rPr>
        <w:t>rtment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 name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]</w:t>
      </w:r>
      <w:r>
        <w:rPr>
          <w:rFonts w:ascii="Arial" w:hAnsi="Arial" w:cs="Arial"/>
          <w:sz w:val="20"/>
          <w:szCs w:val="20"/>
          <w:lang w:val="en-GB"/>
        </w:rPr>
        <w:t xml:space="preserve"> who is working under the supervision of</w:t>
      </w:r>
      <w:r w:rsidRPr="00BD431D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[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 xml:space="preserve">insert </w:t>
      </w:r>
      <w:r w:rsidR="00A514BA">
        <w:rPr>
          <w:rFonts w:ascii="Arial" w:hAnsi="Arial" w:cs="Arial"/>
          <w:b/>
          <w:bCs/>
          <w:i/>
          <w:sz w:val="20"/>
          <w:szCs w:val="20"/>
          <w:lang w:val="en-GB"/>
        </w:rPr>
        <w:t>P</w:t>
      </w:r>
      <w:r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rofessor name</w:t>
      </w:r>
      <w:r w:rsidR="00BD431D" w:rsidRPr="00BD431D">
        <w:rPr>
          <w:rFonts w:ascii="Arial" w:hAnsi="Arial" w:cs="Arial"/>
          <w:b/>
          <w:bCs/>
          <w:i/>
          <w:sz w:val="20"/>
          <w:szCs w:val="20"/>
          <w:lang w:val="en-GB"/>
        </w:rPr>
        <w:t>]</w:t>
      </w:r>
      <w:r w:rsidRPr="00BD431D">
        <w:rPr>
          <w:rFonts w:ascii="Arial" w:hAnsi="Arial"/>
          <w:b/>
          <w:bCs/>
          <w:i/>
          <w:sz w:val="20"/>
          <w:szCs w:val="20"/>
          <w:lang w:val="en-GB"/>
        </w:rPr>
        <w:t>,</w:t>
      </w:r>
      <w:r w:rsidRPr="00BD431D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>and in co-operation with</w:t>
      </w:r>
      <w:r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 xml:space="preserve"> </w:t>
      </w:r>
      <w:r w:rsidR="00BD431D"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insert agency name</w:t>
      </w:r>
      <w:r w:rsidR="00BD431D"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 xml:space="preserve">.  </w:t>
      </w:r>
      <w:r>
        <w:rPr>
          <w:rFonts w:ascii="Arial" w:hAnsi="Arial" w:cs="Arial"/>
          <w:sz w:val="20"/>
          <w:szCs w:val="20"/>
          <w:lang w:val="en-GB"/>
        </w:rPr>
        <w:t xml:space="preserve">I have made this decision based on the information I have received in the information letter. I have had the opportunity to ask questions and request any additional details I wanted about this study.  </w:t>
      </w:r>
      <w:r>
        <w:rPr>
          <w:rFonts w:ascii="Arial" w:hAnsi="Arial" w:cs="Arial"/>
          <w:sz w:val="20"/>
          <w:szCs w:val="20"/>
          <w:lang w:val="en-US"/>
        </w:rPr>
        <w:t xml:space="preserve">As a participant in this study, I realize that in Phase I, I will be asked to complete several questionnaires and to take part in a brief interview. </w:t>
      </w:r>
      <w:r>
        <w:rPr>
          <w:rFonts w:ascii="Arial" w:hAnsi="Arial" w:cs="Arial"/>
          <w:sz w:val="20"/>
          <w:szCs w:val="20"/>
          <w:lang w:val="en-GB"/>
        </w:rPr>
        <w:t xml:space="preserve">As a participant in this study, I am aware that I may decline to answer any question that I prefer not to answer.  </w:t>
      </w:r>
    </w:p>
    <w:p w14:paraId="183035DE" w14:textId="2A94566D" w:rsidR="00722980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 xml:space="preserve">I am also aware that I have the option of allowing my interview to be tape recorded to promote a more open discussion.  </w:t>
      </w:r>
      <w:r w:rsidR="004C4D2A">
        <w:rPr>
          <w:rFonts w:ascii="Arial" w:hAnsi="Arial" w:cs="Arial"/>
          <w:sz w:val="20"/>
          <w:szCs w:val="20"/>
          <w:lang w:val="en-GB"/>
        </w:rPr>
        <w:t>My identity will be confidential, and</w:t>
      </w:r>
      <w:r>
        <w:rPr>
          <w:rFonts w:ascii="Arial" w:hAnsi="Arial" w:cs="Arial"/>
          <w:sz w:val="20"/>
          <w:szCs w:val="20"/>
          <w:lang w:val="en-GB"/>
        </w:rPr>
        <w:t xml:space="preserve"> I will not be identified in the thesis or summary report.  I was informed that I may withdraw my consent at any time by asking that the interview be stopped.  </w:t>
      </w:r>
    </w:p>
    <w:p w14:paraId="59F64A1D" w14:textId="45EFCAD0" w:rsidR="00D97B11" w:rsidRDefault="00BD431D" w:rsidP="00CF6170">
      <w:pPr>
        <w:rPr>
          <w:rFonts w:ascii="Arial" w:hAnsi="Arial" w:cs="Arial"/>
          <w:sz w:val="20"/>
          <w:szCs w:val="20"/>
          <w:lang w:val="en-GB"/>
        </w:rPr>
      </w:pPr>
      <w:r w:rsidRPr="00BD431D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703A9E" w:rsidRPr="00703A9E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703A9E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703A9E" w:rsidRPr="00703A9E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BD431D">
        <w:rPr>
          <w:rFonts w:ascii="Arial" w:hAnsi="Arial" w:cs="Arial"/>
          <w:sz w:val="20"/>
          <w:szCs w:val="20"/>
          <w:lang w:val="en-GB"/>
        </w:rPr>
        <w:t>) </w:t>
      </w:r>
      <w:r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Replace #### with the file number that is listed at the top of your ethics application]. </w:t>
      </w:r>
      <w:r w:rsidRPr="00BD431D">
        <w:rPr>
          <w:rFonts w:ascii="Arial" w:hAnsi="Arial" w:cs="Arial"/>
          <w:sz w:val="20"/>
          <w:szCs w:val="20"/>
          <w:lang w:val="en-GB"/>
        </w:rPr>
        <w:t>If you have questions for the Board contact the Office of Research Ethics, at 1-519-888-4567 ext. 36005 or </w:t>
      </w:r>
      <w:hyperlink r:id="rId6" w:history="1">
        <w:r w:rsidRPr="00880A83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BD431D">
        <w:rPr>
          <w:rFonts w:ascii="Arial" w:hAnsi="Arial" w:cs="Arial"/>
          <w:sz w:val="20"/>
          <w:szCs w:val="20"/>
          <w:lang w:val="en-GB"/>
        </w:rPr>
        <w:t>.</w:t>
      </w:r>
    </w:p>
    <w:p w14:paraId="79F89FAB" w14:textId="77777777" w:rsidR="00BD431D" w:rsidRPr="00CF6170" w:rsidRDefault="00BD431D" w:rsidP="00CF6170">
      <w:pPr>
        <w:rPr>
          <w:rFonts w:ascii="Arial" w:hAnsi="Arial" w:cs="Arial"/>
          <w:sz w:val="20"/>
          <w:szCs w:val="20"/>
          <w:lang w:val="en-GB"/>
        </w:rPr>
      </w:pPr>
    </w:p>
    <w:p w14:paraId="183035E1" w14:textId="375BF680" w:rsidR="00CF6170" w:rsidRPr="00CF6170" w:rsidRDefault="00CF6170" w:rsidP="00CF6170">
      <w:pPr>
        <w:rPr>
          <w:rFonts w:ascii="Arial" w:hAnsi="Arial" w:cs="Arial"/>
          <w:sz w:val="20"/>
          <w:szCs w:val="20"/>
          <w:lang w:val="en-GB"/>
        </w:rPr>
      </w:pPr>
      <w:r w:rsidRPr="00CF6170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BD431D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 name and contact information].</w:t>
      </w:r>
    </w:p>
    <w:p w14:paraId="183035E2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 agree to participate in Phase One of this study</w:t>
      </w:r>
      <w:r>
        <w:rPr>
          <w:rFonts w:ascii="Arial" w:hAnsi="Arial" w:cs="Arial"/>
          <w:sz w:val="20"/>
          <w:szCs w:val="20"/>
          <w:lang w:val="en-US"/>
        </w:rPr>
        <w:br/>
        <w:t>[Self-report questionnaires (60 minutes) and a brief interview (20 minutes)] </w:t>
      </w:r>
    </w:p>
    <w:p w14:paraId="183035E3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YES</w:t>
      </w:r>
      <w:r w:rsidR="007B7979">
        <w:rPr>
          <w:rFonts w:ascii="Arial" w:hAnsi="Arial" w:cs="Arial"/>
          <w:sz w:val="20"/>
          <w:szCs w:val="20"/>
          <w:lang w:val="en-US"/>
        </w:rPr>
        <w:t>  </w:t>
      </w:r>
      <w:r>
        <w:rPr>
          <w:rFonts w:ascii="Arial" w:hAnsi="Arial" w:cs="Arial"/>
          <w:sz w:val="20"/>
          <w:szCs w:val="20"/>
          <w:lang w:val="en-US"/>
        </w:rPr>
        <w:t xml:space="preserve"> NO   </w:t>
      </w:r>
      <w:r w:rsidR="007B7979">
        <w:rPr>
          <w:rFonts w:ascii="Arial" w:hAnsi="Arial" w:cs="Arial"/>
          <w:sz w:val="20"/>
          <w:szCs w:val="20"/>
          <w:lang w:val="en-US"/>
        </w:rPr>
        <w:t>(</w:t>
      </w:r>
      <w:r>
        <w:rPr>
          <w:rFonts w:ascii="Arial" w:hAnsi="Arial" w:cs="Arial"/>
          <w:sz w:val="20"/>
          <w:szCs w:val="20"/>
          <w:lang w:val="en-US"/>
        </w:rPr>
        <w:t>Please circle your choice)</w:t>
      </w:r>
    </w:p>
    <w:p w14:paraId="183035E4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 also agree to participate in Phase Two</w:t>
      </w:r>
      <w:r>
        <w:rPr>
          <w:rFonts w:ascii="Arial" w:hAnsi="Arial" w:cs="Arial"/>
          <w:sz w:val="20"/>
          <w:szCs w:val="20"/>
          <w:lang w:val="en-US"/>
        </w:rPr>
        <w:br/>
        <w:t>[Diary study: six 20-minute samples to be individually negotiated] </w:t>
      </w:r>
    </w:p>
    <w:p w14:paraId="183035E5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YES   NO   (Please circle your choice)</w:t>
      </w:r>
    </w:p>
    <w:p w14:paraId="183035E7" w14:textId="4B6D5046" w:rsidR="00722980" w:rsidRPr="007B7979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  <w:r>
        <w:rPr>
          <w:rFonts w:ascii="Arial" w:hAnsi="Arial" w:cs="Arial"/>
          <w:sz w:val="20"/>
          <w:szCs w:val="20"/>
          <w:lang w:val="en-GB"/>
        </w:rPr>
        <w:t>Participant Name: _____________________________</w:t>
      </w:r>
      <w:r w:rsidR="00EC0774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 xml:space="preserve">(Please print) </w:t>
      </w:r>
    </w:p>
    <w:p w14:paraId="183035E8" w14:textId="77777777" w:rsidR="007B7979" w:rsidRDefault="007B7979" w:rsidP="00722980">
      <w:pPr>
        <w:pStyle w:val="NormalWeb"/>
        <w:rPr>
          <w:rFonts w:ascii="Arial" w:hAnsi="Arial" w:cs="Arial"/>
          <w:sz w:val="20"/>
          <w:szCs w:val="20"/>
          <w:lang w:val="en-GB"/>
        </w:rPr>
      </w:pPr>
    </w:p>
    <w:p w14:paraId="183035E9" w14:textId="77777777" w:rsidR="00722980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>Participant Signature: ____________________________</w:t>
      </w:r>
    </w:p>
    <w:p w14:paraId="183035EA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</w:p>
    <w:p w14:paraId="183035EB" w14:textId="77777777" w:rsidR="00722980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>Witness Name: ________________________________</w:t>
      </w:r>
    </w:p>
    <w:p w14:paraId="183035EC" w14:textId="77777777" w:rsidR="00722980" w:rsidRDefault="00722980" w:rsidP="00722980">
      <w:pPr>
        <w:pStyle w:val="NormalWeb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</w:p>
    <w:p w14:paraId="183035ED" w14:textId="77777777" w:rsidR="00722980" w:rsidRDefault="00722980" w:rsidP="00722980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GB"/>
        </w:rPr>
        <w:t>Witness Signature: ______________________________</w:t>
      </w:r>
    </w:p>
    <w:p w14:paraId="183035F0" w14:textId="65C11232" w:rsidR="004E2038" w:rsidRPr="00F50AAE" w:rsidRDefault="00722980" w:rsidP="00F50AAE">
      <w:pPr>
        <w:pStyle w:val="letter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  <w:r>
        <w:rPr>
          <w:rFonts w:ascii="Arial" w:hAnsi="Arial"/>
          <w:sz w:val="20"/>
          <w:szCs w:val="20"/>
          <w:lang w:val="en-GB"/>
        </w:rPr>
        <w:t>Date: ____________________________</w:t>
      </w:r>
    </w:p>
    <w:sectPr w:rsidR="004E2038" w:rsidRPr="00F50AA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D8BBF" w14:textId="77777777" w:rsidR="0076301F" w:rsidRDefault="0076301F" w:rsidP="00F50AAE">
      <w:r>
        <w:separator/>
      </w:r>
    </w:p>
  </w:endnote>
  <w:endnote w:type="continuationSeparator" w:id="0">
    <w:p w14:paraId="5D8FE96D" w14:textId="77777777" w:rsidR="0076301F" w:rsidRDefault="0076301F" w:rsidP="00F50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23680" w14:textId="77777777" w:rsidR="0076301F" w:rsidRDefault="0076301F" w:rsidP="00F50AAE">
      <w:r>
        <w:separator/>
      </w:r>
    </w:p>
  </w:footnote>
  <w:footnote w:type="continuationSeparator" w:id="0">
    <w:p w14:paraId="75864552" w14:textId="77777777" w:rsidR="0076301F" w:rsidRDefault="0076301F" w:rsidP="00F50A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DewMDEzNDWzMDRV0lEKTi0uzszPAykwqgUArgwCACwAAAA="/>
  </w:docVars>
  <w:rsids>
    <w:rsidRoot w:val="0066678C"/>
    <w:rsid w:val="00137399"/>
    <w:rsid w:val="003C110C"/>
    <w:rsid w:val="004C4D2A"/>
    <w:rsid w:val="004E2038"/>
    <w:rsid w:val="005277C4"/>
    <w:rsid w:val="0066678C"/>
    <w:rsid w:val="006D2F8D"/>
    <w:rsid w:val="00703A9E"/>
    <w:rsid w:val="00722980"/>
    <w:rsid w:val="0076301F"/>
    <w:rsid w:val="007A7F90"/>
    <w:rsid w:val="007B7979"/>
    <w:rsid w:val="0088255B"/>
    <w:rsid w:val="009E33D0"/>
    <w:rsid w:val="00A514BA"/>
    <w:rsid w:val="00A81BF6"/>
    <w:rsid w:val="00B46650"/>
    <w:rsid w:val="00BB6758"/>
    <w:rsid w:val="00BD431D"/>
    <w:rsid w:val="00CF6170"/>
    <w:rsid w:val="00D97B11"/>
    <w:rsid w:val="00E93121"/>
    <w:rsid w:val="00EC0774"/>
    <w:rsid w:val="00F442DC"/>
    <w:rsid w:val="00F50AAE"/>
    <w:rsid w:val="00F8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83035DC"/>
  <w15:docId w15:val="{734515FA-38FA-4B67-9F60-DEE09059F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22980"/>
    <w:pPr>
      <w:spacing w:before="100" w:beforeAutospacing="1" w:after="100" w:afterAutospacing="1"/>
    </w:pPr>
  </w:style>
  <w:style w:type="paragraph" w:customStyle="1" w:styleId="letter">
    <w:name w:val="letter"/>
    <w:basedOn w:val="Normal"/>
    <w:rsid w:val="0072298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3739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0A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AAE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F50A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AAE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D97B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8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25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15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4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1</Words>
  <Characters>2041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M</vt:lpstr>
    </vt:vector>
  </TitlesOfParts>
  <Company>University of Waterloo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creator>Academic Support</dc:creator>
  <cp:lastModifiedBy>Zhaoyang Zeng</cp:lastModifiedBy>
  <cp:revision>14</cp:revision>
  <dcterms:created xsi:type="dcterms:W3CDTF">2018-05-15T14:36:00Z</dcterms:created>
  <dcterms:modified xsi:type="dcterms:W3CDTF">2021-04-14T15:25:00Z</dcterms:modified>
</cp:coreProperties>
</file>